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3368DD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</w:t>
      </w:r>
      <w:r w:rsidR="003368DD">
        <w:rPr>
          <w:rFonts w:ascii="IranNastaliq" w:hAnsi="IranNastaliq" w:cs="IranNastaliq" w:hint="cs"/>
          <w:rtl/>
          <w:lang w:bidi="fa-IR"/>
        </w:rPr>
        <w:t>مهندسی   مکانیک</w:t>
      </w:r>
      <w:r>
        <w:rPr>
          <w:rFonts w:ascii="IranNastaliq" w:hAnsi="IranNastaliq" w:cs="IranNastaliq" w:hint="cs"/>
          <w:rtl/>
          <w:lang w:bidi="fa-IR"/>
        </w:rPr>
        <w:t>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دوم سال تحصیلی </w:t>
      </w:r>
      <w:r w:rsidR="003368DD">
        <w:rPr>
          <w:rFonts w:ascii="IranNastaliq" w:hAnsi="IranNastaliq" w:cs="B Lotus" w:hint="cs"/>
          <w:sz w:val="28"/>
          <w:szCs w:val="28"/>
          <w:rtl/>
          <w:lang w:bidi="fa-IR"/>
        </w:rPr>
        <w:t>96-97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2338" w:type="dxa"/>
            <w:gridSpan w:val="2"/>
          </w:tcPr>
          <w:p w:rsidR="005908E6" w:rsidRDefault="005908E6" w:rsidP="00C67D14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نظری </w:t>
            </w:r>
            <w:r w:rsid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2" w:type="dxa"/>
            <w:gridSpan w:val="2"/>
          </w:tcPr>
          <w:p w:rsidR="005908E6" w:rsidRPr="005908E6" w:rsidRDefault="00BB034D" w:rsidP="003368DD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بزارشناسی و ماشینکاری پیشرفته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262BB3" w:rsidRDefault="00C67D14" w:rsidP="003368D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dvanced machining &amp; tooling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1533362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حید عابدی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262BB3" w:rsidRDefault="00262BB3" w:rsidP="00262BB3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پست الکترونیکی:  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.abedini@semnan.ac.ir</w:t>
            </w:r>
          </w:p>
        </w:tc>
      </w:tr>
      <w:tr w:rsidR="00BE73D7" w:rsidTr="00BB034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262BB3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C67D14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توانایی در شناخت اصول ماشینکاری و ابزارشناسی 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C95556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%</w:t>
            </w:r>
            <w:bookmarkStart w:id="0" w:name="_GoBack"/>
            <w:bookmarkEnd w:id="0"/>
          </w:p>
        </w:tc>
        <w:tc>
          <w:tcPr>
            <w:tcW w:w="1530" w:type="dxa"/>
          </w:tcPr>
          <w:p w:rsidR="007A6B1B" w:rsidRPr="00FE7024" w:rsidRDefault="00C95556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%</w:t>
            </w: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C95556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0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616916" w:rsidRDefault="00616916" w:rsidP="0061691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Cs w:val="24"/>
                <w:lang w:val="en-CA"/>
              </w:rPr>
            </w:pPr>
            <w:r w:rsidRPr="00926A6B">
              <w:rPr>
                <w:rFonts w:ascii="Times New Roman" w:hAnsi="Times New Roman" w:cs="Times New Roman"/>
                <w:szCs w:val="24"/>
                <w:lang w:val="en-CA"/>
              </w:rPr>
              <w:t>Geoffrey Boothroyd, Winston Anthony Knight</w:t>
            </w:r>
            <w:r>
              <w:rPr>
                <w:rFonts w:ascii="Times New Roman" w:hAnsi="Times New Roman" w:cs="Times New Roman"/>
                <w:szCs w:val="24"/>
                <w:lang w:val="en-CA"/>
              </w:rPr>
              <w:t xml:space="preserve">, </w:t>
            </w:r>
            <w:r w:rsidRPr="00926A6B">
              <w:rPr>
                <w:rFonts w:ascii="Times New Roman" w:hAnsi="Times New Roman" w:cs="Times New Roman"/>
                <w:szCs w:val="24"/>
                <w:lang w:val="en-CA"/>
              </w:rPr>
              <w:t>Fundamentals of machining and machine tools</w:t>
            </w:r>
            <w:r>
              <w:rPr>
                <w:rFonts w:ascii="Times New Roman" w:hAnsi="Times New Roman" w:cs="Times New Roman"/>
                <w:szCs w:val="24"/>
                <w:lang w:val="en-CA"/>
              </w:rPr>
              <w:t xml:space="preserve">, </w:t>
            </w:r>
            <w:r w:rsidRPr="001C4EEA">
              <w:rPr>
                <w:rFonts w:ascii="Times New Roman" w:hAnsi="Times New Roman" w:cs="Times New Roman"/>
                <w:szCs w:val="24"/>
                <w:lang w:val="en-CA"/>
              </w:rPr>
              <w:t xml:space="preserve">2006. </w:t>
            </w:r>
          </w:p>
          <w:p w:rsidR="00616916" w:rsidRPr="00513F97" w:rsidRDefault="00616916" w:rsidP="0061691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Cs w:val="24"/>
                <w:lang w:val="en-CA"/>
              </w:rPr>
            </w:pPr>
            <w:r w:rsidRPr="00513F97">
              <w:rPr>
                <w:rFonts w:ascii="Times New Roman" w:hAnsi="Times New Roman" w:cs="Times New Roman"/>
                <w:szCs w:val="24"/>
                <w:lang w:val="en-CA"/>
              </w:rPr>
              <w:t>Yusuf Altintas</w:t>
            </w:r>
            <w:r w:rsidRPr="00616916">
              <w:rPr>
                <w:rFonts w:ascii="Times New Roman" w:hAnsi="Times New Roman" w:cs="Times New Roman"/>
                <w:szCs w:val="24"/>
                <w:lang w:val="en-CA"/>
              </w:rPr>
              <w:t>, Manufacturing automation: metal cutting mechanics, machine tool, machine tool vibrations, 2000.</w:t>
            </w:r>
          </w:p>
          <w:p w:rsidR="00616916" w:rsidRPr="00616916" w:rsidRDefault="0007099D" w:rsidP="0061691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Cs w:val="24"/>
                <w:lang w:val="en-CA"/>
              </w:rPr>
            </w:pPr>
            <w:hyperlink r:id="rId8" w:history="1">
              <w:r w:rsidR="00616916" w:rsidRPr="00E21F67">
                <w:rPr>
                  <w:rFonts w:ascii="Times New Roman" w:hAnsi="Times New Roman" w:cs="Times New Roman"/>
                  <w:szCs w:val="24"/>
                  <w:lang w:val="en-CA"/>
                </w:rPr>
                <w:t>Jiri Tlusty</w:t>
              </w:r>
            </w:hyperlink>
            <w:r w:rsidR="00616916" w:rsidRPr="00E21F67">
              <w:rPr>
                <w:rFonts w:ascii="Times New Roman" w:hAnsi="Times New Roman" w:cs="Times New Roman"/>
                <w:szCs w:val="24"/>
                <w:lang w:val="en-CA"/>
              </w:rPr>
              <w:t xml:space="preserve">, </w:t>
            </w:r>
            <w:hyperlink r:id="rId9" w:history="1">
              <w:r w:rsidR="00616916" w:rsidRPr="00E21F67">
                <w:rPr>
                  <w:rFonts w:ascii="Times New Roman" w:hAnsi="Times New Roman" w:cs="Times New Roman"/>
                  <w:szCs w:val="24"/>
                  <w:lang w:val="en-CA"/>
                </w:rPr>
                <w:t>Manufacturing processes and equipment</w:t>
              </w:r>
            </w:hyperlink>
            <w:r w:rsidR="00616916">
              <w:rPr>
                <w:rFonts w:ascii="Times New Roman" w:hAnsi="Times New Roman" w:cs="Times New Roman"/>
                <w:szCs w:val="24"/>
                <w:lang w:val="en-CA"/>
              </w:rPr>
              <w:t xml:space="preserve">, 2000. </w:t>
            </w:r>
          </w:p>
          <w:p w:rsidR="00616916" w:rsidRPr="00616916" w:rsidRDefault="00616916" w:rsidP="00616916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rPr>
                <w:rFonts w:ascii="Times New Roman" w:hAnsi="Times New Roman" w:cs="Times New Roman"/>
                <w:szCs w:val="24"/>
                <w:lang w:val="en-CA"/>
              </w:rPr>
            </w:pPr>
            <w:r w:rsidRPr="00616916">
              <w:rPr>
                <w:rFonts w:ascii="Times New Roman" w:hAnsi="Times New Roman" w:cs="Times New Roman"/>
                <w:szCs w:val="24"/>
                <w:lang w:val="en-CA"/>
              </w:rPr>
              <w:t>Finite Element Method in Machining Processes, by Angelos P. Markopoulos, Springer, 2013</w:t>
            </w:r>
          </w:p>
          <w:p w:rsidR="00C1549F" w:rsidRPr="00616916" w:rsidRDefault="00616916" w:rsidP="00616916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bidi/>
              <w:adjustRightInd w:val="0"/>
              <w:jc w:val="both"/>
              <w:rPr>
                <w:rFonts w:ascii="Times New Roman" w:hAnsi="Times New Roman" w:cs="Times New Roman"/>
                <w:szCs w:val="24"/>
                <w:lang w:val="en-CA"/>
              </w:rPr>
            </w:pPr>
            <w:r>
              <w:rPr>
                <w:rFonts w:ascii="Times New Roman" w:hAnsi="Times New Roman" w:cs="Times New Roman" w:hint="cs"/>
                <w:szCs w:val="24"/>
                <w:rtl/>
                <w:lang w:val="en-CA"/>
              </w:rPr>
              <w:t xml:space="preserve">مبانی ماشینکاری و ماشینهای ابزار (کتاب </w:t>
            </w:r>
            <w:r w:rsidRPr="00926A6B">
              <w:rPr>
                <w:rFonts w:ascii="Times New Roman" w:hAnsi="Times New Roman" w:cs="Times New Roman"/>
                <w:szCs w:val="24"/>
                <w:lang w:val="en-CA"/>
              </w:rPr>
              <w:t>Boothroyd</w:t>
            </w:r>
            <w:r>
              <w:rPr>
                <w:rFonts w:ascii="Times New Roman" w:hAnsi="Times New Roman" w:cs="Times New Roman" w:hint="cs"/>
                <w:szCs w:val="24"/>
                <w:rtl/>
                <w:lang w:val="en-CA"/>
              </w:rPr>
              <w:t>) ترجمه محمد رضا خوئی، محمد رضا افضلی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262BB3" w:rsidRDefault="00C67D14" w:rsidP="00C67D14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دمه ای بر پروسه های ماشینکاری و ماشین ابزار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62232" w:rsidRPr="00262BB3" w:rsidRDefault="00C67D14" w:rsidP="0096223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C67D1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ندسه برش، سرعت برش، نرخ براده برداری</w:t>
            </w:r>
            <w:r w:rsidR="009622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، انواع براده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کانیزم ماشینکاری متعامد</w:t>
            </w: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(دوبعدی و سه بعدی)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E05D33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کل گیری براده، ضخامت براده، انواع براده، نیروهای وارد بر ابزار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05D33" w:rsidTr="00BB034D">
        <w:trPr>
          <w:trHeight w:val="215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  <w:vAlign w:val="center"/>
          </w:tcPr>
          <w:p w:rsidR="00E05D33" w:rsidRPr="00E05D33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سیلان فلز و تغییر شکل آن، کرنش، نرخ کرنش و دما 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E35AF2" w:rsidTr="00FE7024">
        <w:trPr>
          <w:trHeight w:val="242"/>
          <w:jc w:val="center"/>
        </w:trPr>
        <w:tc>
          <w:tcPr>
            <w:tcW w:w="1975" w:type="dxa"/>
          </w:tcPr>
          <w:p w:rsidR="00E35AF2" w:rsidRPr="00FE7024" w:rsidRDefault="00E35AF2" w:rsidP="00E35AF2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35AF2" w:rsidRPr="00262BB3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کانیزم ماشینکاری مایل</w:t>
            </w: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(دوبعدی و سه بعدی)</w:t>
            </w:r>
          </w:p>
        </w:tc>
        <w:tc>
          <w:tcPr>
            <w:tcW w:w="1078" w:type="dxa"/>
          </w:tcPr>
          <w:p w:rsidR="00E35AF2" w:rsidRPr="00E32E53" w:rsidRDefault="00E35AF2" w:rsidP="00E35AF2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E05D33" w:rsidRPr="00E35AF2" w:rsidTr="00FE7024">
        <w:trPr>
          <w:trHeight w:val="251"/>
          <w:jc w:val="center"/>
        </w:trPr>
        <w:tc>
          <w:tcPr>
            <w:tcW w:w="1975" w:type="dxa"/>
          </w:tcPr>
          <w:p w:rsidR="00E05D33" w:rsidRPr="00576F05" w:rsidRDefault="00E05D33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روابط هندسی، روشهای تحلیلی و تجرب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 ماشینکاری مایل</w:t>
            </w:r>
          </w:p>
        </w:tc>
        <w:tc>
          <w:tcPr>
            <w:tcW w:w="1078" w:type="dxa"/>
          </w:tcPr>
          <w:p w:rsidR="00E05D33" w:rsidRPr="00576F05" w:rsidRDefault="00E05D33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7</w:t>
            </w:r>
          </w:p>
        </w:tc>
      </w:tr>
      <w:tr w:rsidR="00E05D33" w:rsidTr="006B3CAE">
        <w:trPr>
          <w:trHeight w:val="197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حلیل انتقال حرارت در پروسه های ماشینکاری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E05D33" w:rsidRPr="00576F05" w:rsidTr="006B3CAE">
        <w:trPr>
          <w:trHeight w:val="188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35AF2" w:rsidP="00E35AF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وزیع دما در براده، ابزار و قطعه کار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</w:t>
            </w: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برد شبیه سازی اجزای محدود در تعیین دما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9</w:t>
            </w:r>
          </w:p>
        </w:tc>
      </w:tr>
      <w:tr w:rsidR="00E05D33" w:rsidRPr="00576F05" w:rsidTr="006B3CAE">
        <w:trPr>
          <w:trHeight w:val="206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35AF2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یان ترم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</w:p>
        </w:tc>
      </w:tr>
      <w:tr w:rsidR="00E05D33" w:rsidRPr="00E35AF2" w:rsidTr="00FE7024">
        <w:trPr>
          <w:trHeight w:val="224"/>
          <w:jc w:val="center"/>
        </w:trPr>
        <w:tc>
          <w:tcPr>
            <w:tcW w:w="1975" w:type="dxa"/>
          </w:tcPr>
          <w:p w:rsidR="00E05D33" w:rsidRPr="00E35AF2" w:rsidRDefault="00E05D33" w:rsidP="00E35AF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35AF2" w:rsidP="00E35AF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یش ابزار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، </w:t>
            </w: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کانیزم های سایش ابزار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، </w:t>
            </w: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یش پیش رونده در ابزار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، </w:t>
            </w: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ل عمر ابزار تیلور و پارامترهای موثر</w:t>
            </w:r>
          </w:p>
        </w:tc>
        <w:tc>
          <w:tcPr>
            <w:tcW w:w="1078" w:type="dxa"/>
          </w:tcPr>
          <w:p w:rsidR="00E05D33" w:rsidRPr="00E35AF2" w:rsidRDefault="00E05D33" w:rsidP="00E35AF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1</w:t>
            </w:r>
          </w:p>
        </w:tc>
      </w:tr>
      <w:tr w:rsidR="00962232" w:rsidRPr="00E35AF2" w:rsidTr="00FE7024">
        <w:trPr>
          <w:trHeight w:val="224"/>
          <w:jc w:val="center"/>
        </w:trPr>
        <w:tc>
          <w:tcPr>
            <w:tcW w:w="1975" w:type="dxa"/>
          </w:tcPr>
          <w:p w:rsidR="00962232" w:rsidRPr="00E35AF2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962232" w:rsidRPr="00576F05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خنک کاری و روانکاری و روشهای متداول آن</w:t>
            </w:r>
          </w:p>
        </w:tc>
        <w:tc>
          <w:tcPr>
            <w:tcW w:w="1078" w:type="dxa"/>
          </w:tcPr>
          <w:p w:rsidR="00962232" w:rsidRPr="00E35AF2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</w:t>
            </w:r>
          </w:p>
        </w:tc>
      </w:tr>
      <w:tr w:rsidR="00962232" w:rsidTr="00FE7024">
        <w:trPr>
          <w:trHeight w:val="233"/>
          <w:jc w:val="center"/>
        </w:trPr>
        <w:tc>
          <w:tcPr>
            <w:tcW w:w="1975" w:type="dxa"/>
          </w:tcPr>
          <w:p w:rsidR="00962232" w:rsidRPr="00FE7024" w:rsidRDefault="00962232" w:rsidP="00962232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62232" w:rsidRPr="00FE7024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قتصاد </w:t>
            </w:r>
            <w:r w:rsidRPr="00E35AF2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>ماشینکاری</w:t>
            </w:r>
          </w:p>
        </w:tc>
        <w:tc>
          <w:tcPr>
            <w:tcW w:w="1078" w:type="dxa"/>
          </w:tcPr>
          <w:p w:rsidR="00962232" w:rsidRPr="00E32E53" w:rsidRDefault="00962232" w:rsidP="00962232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962232" w:rsidTr="00BB034D">
        <w:trPr>
          <w:trHeight w:val="71"/>
          <w:jc w:val="center"/>
        </w:trPr>
        <w:tc>
          <w:tcPr>
            <w:tcW w:w="1975" w:type="dxa"/>
          </w:tcPr>
          <w:p w:rsidR="00962232" w:rsidRPr="00FE7024" w:rsidRDefault="00962232" w:rsidP="00962232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  <w:vAlign w:val="center"/>
          </w:tcPr>
          <w:p w:rsidR="00962232" w:rsidRPr="00175CF9" w:rsidRDefault="00962232" w:rsidP="00962232">
            <w:pPr>
              <w:tabs>
                <w:tab w:val="num" w:pos="720"/>
              </w:tabs>
              <w:jc w:val="center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E35A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حاسبات تحلیلی مینیمم هزینه یا ماکزیمم عمر ابزار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 اقتصاد ماشین کاری</w:t>
            </w:r>
          </w:p>
        </w:tc>
        <w:tc>
          <w:tcPr>
            <w:tcW w:w="1078" w:type="dxa"/>
          </w:tcPr>
          <w:p w:rsidR="00962232" w:rsidRPr="00E32E53" w:rsidRDefault="00962232" w:rsidP="00962232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962232" w:rsidTr="00FE7024">
        <w:trPr>
          <w:trHeight w:val="269"/>
          <w:jc w:val="center"/>
        </w:trPr>
        <w:tc>
          <w:tcPr>
            <w:tcW w:w="1975" w:type="dxa"/>
          </w:tcPr>
          <w:p w:rsidR="00962232" w:rsidRPr="00FE7024" w:rsidRDefault="00962232" w:rsidP="00962232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62232" w:rsidRPr="00962232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9622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ابلیت ماشینکاری فلزات</w:t>
            </w:r>
          </w:p>
          <w:p w:rsidR="00962232" w:rsidRPr="00576F05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9622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یارهای متداول برای ارزیابی قابلیت ماشینکاری و آزمونهای مورد نیاز</w:t>
            </w:r>
          </w:p>
        </w:tc>
        <w:tc>
          <w:tcPr>
            <w:tcW w:w="1078" w:type="dxa"/>
          </w:tcPr>
          <w:p w:rsidR="00962232" w:rsidRPr="00E32E53" w:rsidRDefault="00962232" w:rsidP="00962232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962232" w:rsidTr="00FE7024">
        <w:trPr>
          <w:trHeight w:val="206"/>
          <w:jc w:val="center"/>
        </w:trPr>
        <w:tc>
          <w:tcPr>
            <w:tcW w:w="1975" w:type="dxa"/>
          </w:tcPr>
          <w:p w:rsidR="00962232" w:rsidRPr="00FE7024" w:rsidRDefault="00962232" w:rsidP="00962232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62232" w:rsidRPr="00962232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9622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بیه سازی پروسه های ماشینکاری به روش اجزا محدود</w:t>
            </w:r>
          </w:p>
          <w:p w:rsidR="00962232" w:rsidRPr="00576F05" w:rsidRDefault="00962232" w:rsidP="00962232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9622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دمه ای بر اجزا محدود ، توصیف لاگرانژی و اویلری، توصیف مدلهای سیلان ماده، توصیف تماس ابزار و قطعه</w:t>
            </w:r>
          </w:p>
        </w:tc>
        <w:tc>
          <w:tcPr>
            <w:tcW w:w="1078" w:type="dxa"/>
          </w:tcPr>
          <w:p w:rsidR="00962232" w:rsidRPr="00E32E53" w:rsidRDefault="00962232" w:rsidP="00962232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099D" w:rsidRDefault="0007099D" w:rsidP="0007479E">
      <w:pPr>
        <w:spacing w:after="0" w:line="240" w:lineRule="auto"/>
      </w:pPr>
      <w:r>
        <w:separator/>
      </w:r>
    </w:p>
  </w:endnote>
  <w:endnote w:type="continuationSeparator" w:id="0">
    <w:p w:rsidR="0007099D" w:rsidRDefault="0007099D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099D" w:rsidRDefault="0007099D" w:rsidP="0007479E">
      <w:pPr>
        <w:spacing w:after="0" w:line="240" w:lineRule="auto"/>
      </w:pPr>
      <w:r>
        <w:separator/>
      </w:r>
    </w:p>
  </w:footnote>
  <w:footnote w:type="continuationSeparator" w:id="0">
    <w:p w:rsidR="0007099D" w:rsidRDefault="0007099D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60E06"/>
    <w:multiLevelType w:val="hybridMultilevel"/>
    <w:tmpl w:val="E5FA6DFE"/>
    <w:lvl w:ilvl="0" w:tplc="BC8AAB8E">
      <w:start w:val="1"/>
      <w:numFmt w:val="decimal"/>
      <w:lvlText w:val="%1-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5D1522"/>
    <w:multiLevelType w:val="hybridMultilevel"/>
    <w:tmpl w:val="B8A06080"/>
    <w:lvl w:ilvl="0" w:tplc="69EC227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AB2A14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08B2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8E38F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663F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14CED9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2C96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4A2AB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ECF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0C3D2379"/>
    <w:multiLevelType w:val="hybridMultilevel"/>
    <w:tmpl w:val="29BEB320"/>
    <w:lvl w:ilvl="0" w:tplc="7B2CB99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08E32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4A370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1706A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3F8DA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A647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362CC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CADB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0AC7D4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0E73788F"/>
    <w:multiLevelType w:val="hybridMultilevel"/>
    <w:tmpl w:val="A3E067BC"/>
    <w:lvl w:ilvl="0" w:tplc="2B72308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842DBA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0C36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D0256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05CD4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22451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BC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EA32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12C6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125F0D64"/>
    <w:multiLevelType w:val="hybridMultilevel"/>
    <w:tmpl w:val="EBB4F8B2"/>
    <w:lvl w:ilvl="0" w:tplc="47888F0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0BCCA4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942D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A6B42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0E470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64FC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2E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9DC74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8664D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137B7E2F"/>
    <w:multiLevelType w:val="hybridMultilevel"/>
    <w:tmpl w:val="5428DCF6"/>
    <w:lvl w:ilvl="0" w:tplc="69B4BBA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210EB7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1AC0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02184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B3C5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1A2961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E1CD21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E0692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C309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>
    <w:nsid w:val="16AD2862"/>
    <w:multiLevelType w:val="hybridMultilevel"/>
    <w:tmpl w:val="E71010C4"/>
    <w:lvl w:ilvl="0" w:tplc="6B9223E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12E55"/>
    <w:multiLevelType w:val="hybridMultilevel"/>
    <w:tmpl w:val="6BBEFA5C"/>
    <w:lvl w:ilvl="0" w:tplc="3B14C4E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1427F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E305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4ACE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4BE75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F7C11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5E4D2D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6C0E3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3448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>
    <w:nsid w:val="1C2C0C3E"/>
    <w:multiLevelType w:val="hybridMultilevel"/>
    <w:tmpl w:val="71C885D4"/>
    <w:lvl w:ilvl="0" w:tplc="797C1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F06620"/>
    <w:multiLevelType w:val="hybridMultilevel"/>
    <w:tmpl w:val="408E14FC"/>
    <w:lvl w:ilvl="0" w:tplc="7E08904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35638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79027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5166C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02CFFF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41401C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C3684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F633B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6D4E1C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331563CA"/>
    <w:multiLevelType w:val="hybridMultilevel"/>
    <w:tmpl w:val="2122A15E"/>
    <w:lvl w:ilvl="0" w:tplc="0486EF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CE2916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7661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95427B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80E85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0234C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632ED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3903E7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C01B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39B21EAD"/>
    <w:multiLevelType w:val="hybridMultilevel"/>
    <w:tmpl w:val="31503A88"/>
    <w:lvl w:ilvl="0" w:tplc="D416EF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0FEA92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1FC12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4DEF9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0287F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652D7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E0C0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308D9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9D0786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>
    <w:nsid w:val="43B541BD"/>
    <w:multiLevelType w:val="hybridMultilevel"/>
    <w:tmpl w:val="3DAE9082"/>
    <w:lvl w:ilvl="0" w:tplc="6B2ACA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542F24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EE44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964CB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1AB6C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C0AA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A8096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ECA9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DDEF0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49EF1B51"/>
    <w:multiLevelType w:val="hybridMultilevel"/>
    <w:tmpl w:val="59FC6BDC"/>
    <w:lvl w:ilvl="0" w:tplc="50309C6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9FEE24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8250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F7E789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CE63BC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F2D11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C06BA8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5AA6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BE2F4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>
    <w:nsid w:val="56CF15E6"/>
    <w:multiLevelType w:val="hybridMultilevel"/>
    <w:tmpl w:val="BC1861B6"/>
    <w:lvl w:ilvl="0" w:tplc="DC0A20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B8877E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412F0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AEA07E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0472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646688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F76CD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8A83B2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D6397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>
    <w:nsid w:val="592355E4"/>
    <w:multiLevelType w:val="hybridMultilevel"/>
    <w:tmpl w:val="889AF2DE"/>
    <w:lvl w:ilvl="0" w:tplc="C16A748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54F3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D22EF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CA9C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1205F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AE92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5BACC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7C4DB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3F6F32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>
    <w:nsid w:val="5ACC138D"/>
    <w:multiLevelType w:val="hybridMultilevel"/>
    <w:tmpl w:val="7A684E1A"/>
    <w:lvl w:ilvl="0" w:tplc="19A2A2D0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0D5C9E"/>
    <w:multiLevelType w:val="hybridMultilevel"/>
    <w:tmpl w:val="B43E6152"/>
    <w:lvl w:ilvl="0" w:tplc="FAF084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E40E17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D07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6ECC7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A01D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829B8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3F0EF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33CFF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402395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>
    <w:nsid w:val="5DA01BFD"/>
    <w:multiLevelType w:val="hybridMultilevel"/>
    <w:tmpl w:val="E6F25832"/>
    <w:lvl w:ilvl="0" w:tplc="EBEE8F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FB8C61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40A5B1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D26F3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AA094A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208BFE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147F5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881A2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132E36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>
    <w:nsid w:val="6D325D1F"/>
    <w:multiLevelType w:val="hybridMultilevel"/>
    <w:tmpl w:val="84927BB4"/>
    <w:lvl w:ilvl="0" w:tplc="135AA5E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1E20F4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5C609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932AA0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3F62C8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1103B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20AFD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C86687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BA795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0">
    <w:nsid w:val="767B0ED6"/>
    <w:multiLevelType w:val="hybridMultilevel"/>
    <w:tmpl w:val="A27038C2"/>
    <w:lvl w:ilvl="0" w:tplc="BBAC5EC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68E2B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5EA93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5A44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B5218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9067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7B052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4AAD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1886D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>
    <w:nsid w:val="7F0956F1"/>
    <w:multiLevelType w:val="hybridMultilevel"/>
    <w:tmpl w:val="B3488604"/>
    <w:lvl w:ilvl="0" w:tplc="394C87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0"/>
  </w:num>
  <w:num w:numId="4">
    <w:abstractNumId w:val="12"/>
  </w:num>
  <w:num w:numId="5">
    <w:abstractNumId w:val="9"/>
  </w:num>
  <w:num w:numId="6">
    <w:abstractNumId w:val="18"/>
  </w:num>
  <w:num w:numId="7">
    <w:abstractNumId w:val="13"/>
  </w:num>
  <w:num w:numId="8">
    <w:abstractNumId w:val="7"/>
  </w:num>
  <w:num w:numId="9">
    <w:abstractNumId w:val="1"/>
  </w:num>
  <w:num w:numId="10">
    <w:abstractNumId w:val="4"/>
  </w:num>
  <w:num w:numId="11">
    <w:abstractNumId w:val="15"/>
  </w:num>
  <w:num w:numId="12">
    <w:abstractNumId w:val="17"/>
  </w:num>
  <w:num w:numId="13">
    <w:abstractNumId w:val="14"/>
  </w:num>
  <w:num w:numId="14">
    <w:abstractNumId w:val="2"/>
  </w:num>
  <w:num w:numId="15">
    <w:abstractNumId w:val="3"/>
  </w:num>
  <w:num w:numId="16">
    <w:abstractNumId w:val="19"/>
  </w:num>
  <w:num w:numId="17">
    <w:abstractNumId w:val="5"/>
  </w:num>
  <w:num w:numId="18">
    <w:abstractNumId w:val="11"/>
  </w:num>
  <w:num w:numId="19">
    <w:abstractNumId w:val="6"/>
  </w:num>
  <w:num w:numId="20">
    <w:abstractNumId w:val="16"/>
  </w:num>
  <w:num w:numId="21">
    <w:abstractNumId w:val="2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TazNDAytzS2MDNW0lEKTi0uzszPAykwqgUAYDySLiwAAAA="/>
  </w:docVars>
  <w:rsids>
    <w:rsidRoot w:val="005908E6"/>
    <w:rsid w:val="00043444"/>
    <w:rsid w:val="00047D53"/>
    <w:rsid w:val="00052EAA"/>
    <w:rsid w:val="0007099D"/>
    <w:rsid w:val="0007479E"/>
    <w:rsid w:val="00185166"/>
    <w:rsid w:val="001A24D7"/>
    <w:rsid w:val="0023366D"/>
    <w:rsid w:val="00262BB3"/>
    <w:rsid w:val="00321206"/>
    <w:rsid w:val="003368DD"/>
    <w:rsid w:val="003D23C3"/>
    <w:rsid w:val="004B094A"/>
    <w:rsid w:val="004C0E17"/>
    <w:rsid w:val="00576F05"/>
    <w:rsid w:val="005908E6"/>
    <w:rsid w:val="005B71F9"/>
    <w:rsid w:val="00616916"/>
    <w:rsid w:val="006261B7"/>
    <w:rsid w:val="006B0268"/>
    <w:rsid w:val="006B3CAE"/>
    <w:rsid w:val="00706A4D"/>
    <w:rsid w:val="00720EEE"/>
    <w:rsid w:val="007367C0"/>
    <w:rsid w:val="00743C43"/>
    <w:rsid w:val="00783EB9"/>
    <w:rsid w:val="007A6B1B"/>
    <w:rsid w:val="00891C14"/>
    <w:rsid w:val="008D2DEA"/>
    <w:rsid w:val="00931478"/>
    <w:rsid w:val="00962232"/>
    <w:rsid w:val="00966AF6"/>
    <w:rsid w:val="00A44E5B"/>
    <w:rsid w:val="00B73052"/>
    <w:rsid w:val="00B97D71"/>
    <w:rsid w:val="00BB034D"/>
    <w:rsid w:val="00BE73D7"/>
    <w:rsid w:val="00C113ED"/>
    <w:rsid w:val="00C1549F"/>
    <w:rsid w:val="00C67D14"/>
    <w:rsid w:val="00C84F12"/>
    <w:rsid w:val="00C95556"/>
    <w:rsid w:val="00CA1BA8"/>
    <w:rsid w:val="00DA7A22"/>
    <w:rsid w:val="00E00030"/>
    <w:rsid w:val="00E05D33"/>
    <w:rsid w:val="00E13C35"/>
    <w:rsid w:val="00E31D17"/>
    <w:rsid w:val="00E32E53"/>
    <w:rsid w:val="00E35AF2"/>
    <w:rsid w:val="00E778AC"/>
    <w:rsid w:val="00FA2940"/>
    <w:rsid w:val="00FA3054"/>
    <w:rsid w:val="00FE7024"/>
    <w:rsid w:val="00FF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336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2B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9701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83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102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9056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1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784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272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5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11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06590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0589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224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64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2231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03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73076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152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482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8089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02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301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84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966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1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93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63783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072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900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8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search?hl=en&amp;tbo=1&amp;biw=1024&amp;bih=454&amp;tbm=bks&amp;tbm=bks&amp;q=inauthor:%22Jiri+Tlusty%22&amp;sa=X&amp;ei=R7M3To2CM-aHmQXP98mPAg&amp;ved=0CC4Q9A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books.google.com/books?id=xTBvQgAACAAJ&amp;dq=tlusty&amp;hl=en&amp;ei=R7M3To2CM-aHmQXP98mPAg&amp;sa=X&amp;oi=book_result&amp;ct=result&amp;resnum=2&amp;ved=0CC0Q6AEwA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4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parsain</cp:lastModifiedBy>
  <cp:revision>6</cp:revision>
  <cp:lastPrinted>2019-01-27T06:24:00Z</cp:lastPrinted>
  <dcterms:created xsi:type="dcterms:W3CDTF">2019-01-26T13:05:00Z</dcterms:created>
  <dcterms:modified xsi:type="dcterms:W3CDTF">2019-01-27T06:24:00Z</dcterms:modified>
</cp:coreProperties>
</file>